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Propuesta de implementación de la oficina de arquitectura del FNA con base en los resultados de la consultoría de arquitectura E-Service, Fase II, del 2023, realizada por Stefanini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uesta de Implementación de la Oficina de Arquitectur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3682a del 08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06:37Z</dcterms:created>
  <dcterms:modified xsi:type="dcterms:W3CDTF">2023-09-08T19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